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katleen shepley</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leen</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epley</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20 E Viator Ct, Arlington Heights, IL, USA Arlington Heights, IL, USA 60004</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SHEPLEY0911@YAHOO.CO</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067608</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